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0454E9F5" w:rsidR="008C66C0" w:rsidRPr="009E4073" w:rsidRDefault="00936B36" w:rsidP="001A5376">
            <w:pPr>
              <w:pStyle w:val="paragraph"/>
              <w:textAlignment w:val="baseline"/>
              <w:rPr>
                <w:highlight w:val="yellow"/>
              </w:rPr>
            </w:pPr>
            <w:r w:rsidRPr="00936B36">
              <w:t>Suraj Madaan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4C065B5B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936B36" w:rsidRPr="00936B36">
              <w:rPr>
                <w:rStyle w:val="eop"/>
                <w:rFonts w:ascii="Arial" w:eastAsiaTheme="majorEastAsia" w:hAnsi="Arial" w:cs="Arial"/>
              </w:rPr>
              <w:t>https://github.com/Suraj78933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1E7D8ABF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936B36" w:rsidRPr="00936B36">
        <w:rPr>
          <w:rStyle w:val="eop"/>
          <w:rFonts w:ascii="Arial" w:eastAsiaTheme="majorEastAsia" w:hAnsi="Arial" w:cs="Arial"/>
        </w:rPr>
        <w:t>Suraj Madaan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0CCF2" w14:textId="77777777" w:rsidR="00D432D1" w:rsidRDefault="00D432D1">
      <w:r>
        <w:separator/>
      </w:r>
    </w:p>
  </w:endnote>
  <w:endnote w:type="continuationSeparator" w:id="0">
    <w:p w14:paraId="04E401D9" w14:textId="77777777" w:rsidR="00D432D1" w:rsidRDefault="00D432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3619C820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936B36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3252B" w14:textId="77777777" w:rsidR="00D432D1" w:rsidRDefault="00D432D1">
      <w:r>
        <w:separator/>
      </w:r>
    </w:p>
  </w:footnote>
  <w:footnote w:type="continuationSeparator" w:id="0">
    <w:p w14:paraId="24E6EA9A" w14:textId="77777777" w:rsidR="00D432D1" w:rsidRDefault="00D43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qQUAqHA0/CwAAAA="/>
  </w:docVars>
  <w:rsids>
    <w:rsidRoot w:val="00786666"/>
    <w:rsid w:val="000115AA"/>
    <w:rsid w:val="000154E3"/>
    <w:rsid w:val="0003039E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A21E5"/>
    <w:rsid w:val="002B5517"/>
    <w:rsid w:val="002C41B4"/>
    <w:rsid w:val="00303294"/>
    <w:rsid w:val="00335AEC"/>
    <w:rsid w:val="00343B66"/>
    <w:rsid w:val="00373AF6"/>
    <w:rsid w:val="003C1EDE"/>
    <w:rsid w:val="003F15DC"/>
    <w:rsid w:val="003F3289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36B36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432D1"/>
    <w:rsid w:val="00DB6013"/>
    <w:rsid w:val="00DC4821"/>
    <w:rsid w:val="00DD4708"/>
    <w:rsid w:val="00DE0335"/>
    <w:rsid w:val="00DE2370"/>
    <w:rsid w:val="00E1389E"/>
    <w:rsid w:val="00E23F3E"/>
    <w:rsid w:val="00E2666F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0</cp:revision>
  <cp:lastPrinted>2018-04-09T20:59:00Z</cp:lastPrinted>
  <dcterms:created xsi:type="dcterms:W3CDTF">2018-07-19T23:48:00Z</dcterms:created>
  <dcterms:modified xsi:type="dcterms:W3CDTF">2021-05-09T04:30:00Z</dcterms:modified>
</cp:coreProperties>
</file>